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351893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1152244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763729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1140699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641292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1469430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267097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435005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471779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1301784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1319506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733800" cy="729978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3612851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3612851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3612851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3612851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авыдов Сергей</dc:creator>
  <dc:language>ru-RU</dc:language>
  <cp:keywords/>
  <dcterms:created xsi:type="dcterms:W3CDTF">2024-03-21T12:37:29Z</dcterms:created>
  <dcterms:modified xsi:type="dcterms:W3CDTF">2024-03-21T1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